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F2A" w:rsidRDefault="00D64979" w:rsidP="004C72F2">
      <w:pPr>
        <w:pStyle w:val="Subtitle"/>
      </w:pPr>
      <w:bookmarkStart w:id="0" w:name="_GoBack"/>
      <w:bookmarkEnd w:id="0"/>
    </w:p>
    <w:p w:rsidR="005F5865" w:rsidRDefault="005F5865" w:rsidP="005F5865"/>
    <w:p w:rsidR="00D37008" w:rsidRPr="00D37008" w:rsidRDefault="00D37008" w:rsidP="00D37008"/>
    <w:sectPr w:rsidR="00D37008" w:rsidRPr="00D37008" w:rsidSect="00441B44">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57AE" w:rsidRDefault="005257AE" w:rsidP="005257AE">
      <w:r>
        <w:separator/>
      </w:r>
    </w:p>
  </w:endnote>
  <w:endnote w:type="continuationSeparator" w:id="0">
    <w:p w:rsidR="005257AE" w:rsidRDefault="005257AE" w:rsidP="00525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57AE" w:rsidRDefault="005257AE" w:rsidP="005257AE">
      <w:r>
        <w:separator/>
      </w:r>
    </w:p>
  </w:footnote>
  <w:footnote w:type="continuationSeparator" w:id="0">
    <w:p w:rsidR="005257AE" w:rsidRDefault="005257AE" w:rsidP="00525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1B44" w:rsidRDefault="00441B44">
    <w:pPr>
      <w:pStyle w:val="Header"/>
    </w:pPr>
    <w:r>
      <w:rPr>
        <w:noProof/>
      </w:rPr>
      <mc:AlternateContent>
        <mc:Choice Requires="wps">
          <w:drawing>
            <wp:anchor distT="45720" distB="45720" distL="114300" distR="114300" simplePos="0" relativeHeight="251657216" behindDoc="0" locked="0" layoutInCell="1" allowOverlap="1" wp14:anchorId="2E613E48" wp14:editId="639F183C">
              <wp:simplePos x="0" y="0"/>
              <wp:positionH relativeFrom="column">
                <wp:posOffset>2933700</wp:posOffset>
              </wp:positionH>
              <wp:positionV relativeFrom="paragraph">
                <wp:posOffset>66675</wp:posOffset>
              </wp:positionV>
              <wp:extent cx="3524250" cy="5715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571500"/>
                      </a:xfrm>
                      <a:prstGeom prst="rect">
                        <a:avLst/>
                      </a:prstGeom>
                      <a:solidFill>
                        <a:srgbClr val="FFFFFF"/>
                      </a:solidFill>
                      <a:ln w="9525">
                        <a:noFill/>
                        <a:miter lim="800000"/>
                        <a:headEnd/>
                        <a:tailEnd/>
                      </a:ln>
                    </wps:spPr>
                    <wps:txbx>
                      <w:txbxContent>
                        <w:p w:rsidR="00441B44" w:rsidRPr="005E2CFA" w:rsidRDefault="008055D0" w:rsidP="00441B44">
                          <w:pPr>
                            <w:jc w:val="right"/>
                            <w:rPr>
                              <w:rFonts w:ascii="Arial" w:hAnsi="Arial" w:cs="Arial"/>
                              <w:color w:val="041C42"/>
                              <w:sz w:val="16"/>
                            </w:rPr>
                          </w:pPr>
                          <w:r>
                            <w:rPr>
                              <w:rFonts w:ascii="Arial" w:hAnsi="Arial" w:cs="Arial"/>
                              <w:color w:val="041C42"/>
                              <w:sz w:val="16"/>
                            </w:rPr>
                            <w:t xml:space="preserve">DEPARTMENT OF </w:t>
                          </w:r>
                          <w:r w:rsidR="00522479">
                            <w:rPr>
                              <w:rFonts w:ascii="Arial" w:hAnsi="Arial" w:cs="Arial"/>
                              <w:color w:val="041C42"/>
                              <w:sz w:val="16"/>
                            </w:rPr>
                            <w:t>MECHANICAL</w:t>
                          </w:r>
                          <w:r w:rsidR="00D30D66">
                            <w:rPr>
                              <w:rFonts w:ascii="Arial" w:hAnsi="Arial" w:cs="Arial"/>
                              <w:color w:val="041C42"/>
                              <w:sz w:val="16"/>
                            </w:rPr>
                            <w:t xml:space="preserve"> ENGINEERING</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ALLEN E. PAULSON COLLEGE OF ENGINEERING AND COMPUTING</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 xml:space="preserve">P.O. BOX </w:t>
                          </w:r>
                          <w:r w:rsidR="00522479">
                            <w:rPr>
                              <w:rFonts w:ascii="Arial" w:hAnsi="Arial" w:cs="Arial"/>
                              <w:color w:val="041C42"/>
                              <w:sz w:val="16"/>
                            </w:rPr>
                            <w:t>8046</w:t>
                          </w:r>
                          <w:r w:rsidRPr="005E2CFA">
                            <w:rPr>
                              <w:rFonts w:ascii="Arial" w:hAnsi="Arial" w:cs="Arial"/>
                              <w:color w:val="041C42"/>
                              <w:sz w:val="16"/>
                            </w:rPr>
                            <w:t xml:space="preserve"> </w:t>
                          </w:r>
                          <w:r w:rsidRPr="005E2CFA">
                            <w:rPr>
                              <w:rFonts w:ascii="Arial" w:hAnsi="Arial" w:cs="Arial"/>
                              <w:color w:val="041C42"/>
                              <w:sz w:val="16"/>
                            </w:rPr>
                            <w:sym w:font="Wingdings" w:char="F09E"/>
                          </w:r>
                          <w:r w:rsidRPr="005E2CFA">
                            <w:rPr>
                              <w:rFonts w:ascii="Arial" w:hAnsi="Arial" w:cs="Arial"/>
                              <w:color w:val="041C42"/>
                              <w:sz w:val="16"/>
                            </w:rPr>
                            <w:t xml:space="preserve"> STATESBORO, GA  30460</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912-478-</w:t>
                          </w:r>
                          <w:r w:rsidR="00522479">
                            <w:rPr>
                              <w:rFonts w:ascii="Arial" w:hAnsi="Arial" w:cs="Arial"/>
                              <w:color w:val="041C42"/>
                              <w:sz w:val="16"/>
                            </w:rPr>
                            <w:t>5761</w:t>
                          </w:r>
                          <w:r w:rsidR="00D30D66">
                            <w:rPr>
                              <w:rFonts w:ascii="Arial" w:hAnsi="Arial" w:cs="Arial"/>
                              <w:color w:val="041C42"/>
                              <w:sz w:val="16"/>
                            </w:rPr>
                            <w:t xml:space="preserve"> </w:t>
                          </w:r>
                          <w:r w:rsidRPr="005E2CFA">
                            <w:rPr>
                              <w:rFonts w:ascii="Arial" w:hAnsi="Arial" w:cs="Arial"/>
                              <w:color w:val="041C42"/>
                              <w:sz w:val="16"/>
                            </w:rPr>
                            <w:sym w:font="Wingdings" w:char="F09E"/>
                          </w:r>
                          <w:r w:rsidRPr="005E2CFA">
                            <w:rPr>
                              <w:rFonts w:ascii="Arial" w:hAnsi="Arial" w:cs="Arial"/>
                              <w:color w:val="041C42"/>
                              <w:sz w:val="16"/>
                            </w:rPr>
                            <w:t xml:space="preserve"> </w:t>
                          </w:r>
                          <w:r w:rsidR="00522479">
                            <w:rPr>
                              <w:rFonts w:ascii="Arial" w:hAnsi="Arial" w:cs="Arial"/>
                              <w:color w:val="041C42"/>
                              <w:sz w:val="16"/>
                            </w:rPr>
                            <w:t>meng@</w:t>
                          </w:r>
                          <w:r w:rsidR="005A39DD">
                            <w:rPr>
                              <w:rFonts w:ascii="Arial" w:hAnsi="Arial" w:cs="Arial"/>
                              <w:color w:val="041C42"/>
                              <w:sz w:val="16"/>
                            </w:rPr>
                            <w:t>g</w:t>
                          </w:r>
                          <w:r w:rsidRPr="005E2CFA">
                            <w:rPr>
                              <w:rFonts w:ascii="Arial" w:hAnsi="Arial" w:cs="Arial"/>
                              <w:color w:val="041C42"/>
                              <w:sz w:val="16"/>
                            </w:rPr>
                            <w:t>eorgia</w:t>
                          </w:r>
                          <w:r w:rsidR="005A39DD">
                            <w:rPr>
                              <w:rFonts w:ascii="Arial" w:hAnsi="Arial" w:cs="Arial"/>
                              <w:color w:val="041C42"/>
                              <w:sz w:val="16"/>
                            </w:rPr>
                            <w:t>s</w:t>
                          </w:r>
                          <w:r w:rsidR="00522479">
                            <w:rPr>
                              <w:rFonts w:ascii="Arial" w:hAnsi="Arial" w:cs="Arial"/>
                              <w:color w:val="041C42"/>
                              <w:sz w:val="16"/>
                            </w:rPr>
                            <w:t>outhern.ed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613E48" id="_x0000_t202" coordsize="21600,21600" o:spt="202" path="m,l,21600r21600,l21600,xe">
              <v:stroke joinstyle="miter"/>
              <v:path gradientshapeok="t" o:connecttype="rect"/>
            </v:shapetype>
            <v:shape id="Text Box 2" o:spid="_x0000_s1026" type="#_x0000_t202" style="position:absolute;margin-left:231pt;margin-top:5.25pt;width:277.5pt;height: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" stroked="f">
              <v:textbox>
                <w:txbxContent>
                  <w:p w:rsidR="00441B44" w:rsidRPr="005E2CFA" w:rsidRDefault="008055D0" w:rsidP="00441B44">
                    <w:pPr>
                      <w:jc w:val="right"/>
                      <w:rPr>
                        <w:rFonts w:ascii="Arial" w:hAnsi="Arial" w:cs="Arial"/>
                        <w:color w:val="041C42"/>
                        <w:sz w:val="16"/>
                      </w:rPr>
                    </w:pPr>
                    <w:r>
                      <w:rPr>
                        <w:rFonts w:ascii="Arial" w:hAnsi="Arial" w:cs="Arial"/>
                        <w:color w:val="041C42"/>
                        <w:sz w:val="16"/>
                      </w:rPr>
                      <w:t xml:space="preserve">DEPARTMENT OF </w:t>
                    </w:r>
                    <w:r w:rsidR="00522479">
                      <w:rPr>
                        <w:rFonts w:ascii="Arial" w:hAnsi="Arial" w:cs="Arial"/>
                        <w:color w:val="041C42"/>
                        <w:sz w:val="16"/>
                      </w:rPr>
                      <w:t>MECHANICAL</w:t>
                    </w:r>
                    <w:r w:rsidR="00D30D66">
                      <w:rPr>
                        <w:rFonts w:ascii="Arial" w:hAnsi="Arial" w:cs="Arial"/>
                        <w:color w:val="041C42"/>
                        <w:sz w:val="16"/>
                      </w:rPr>
                      <w:t xml:space="preserve"> ENGINEERING</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ALLEN E. PAULSON COLLEGE OF ENGINEERING AND COMPUTING</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 xml:space="preserve">P.O. BOX </w:t>
                    </w:r>
                    <w:r w:rsidR="00522479">
                      <w:rPr>
                        <w:rFonts w:ascii="Arial" w:hAnsi="Arial" w:cs="Arial"/>
                        <w:color w:val="041C42"/>
                        <w:sz w:val="16"/>
                      </w:rPr>
                      <w:t>8046</w:t>
                    </w:r>
                    <w:r w:rsidRPr="005E2CFA">
                      <w:rPr>
                        <w:rFonts w:ascii="Arial" w:hAnsi="Arial" w:cs="Arial"/>
                        <w:color w:val="041C42"/>
                        <w:sz w:val="16"/>
                      </w:rPr>
                      <w:t xml:space="preserve"> </w:t>
                    </w:r>
                    <w:r w:rsidRPr="005E2CFA">
                      <w:rPr>
                        <w:rFonts w:ascii="Arial" w:hAnsi="Arial" w:cs="Arial"/>
                        <w:color w:val="041C42"/>
                        <w:sz w:val="16"/>
                      </w:rPr>
                      <w:sym w:font="Wingdings" w:char="F09E"/>
                    </w:r>
                    <w:r w:rsidRPr="005E2CFA">
                      <w:rPr>
                        <w:rFonts w:ascii="Arial" w:hAnsi="Arial" w:cs="Arial"/>
                        <w:color w:val="041C42"/>
                        <w:sz w:val="16"/>
                      </w:rPr>
                      <w:t xml:space="preserve"> STATESBORO, GA  30460</w:t>
                    </w:r>
                  </w:p>
                  <w:p w:rsidR="00441B44" w:rsidRPr="005E2CFA" w:rsidRDefault="00441B44" w:rsidP="00441B44">
                    <w:pPr>
                      <w:jc w:val="right"/>
                      <w:rPr>
                        <w:rFonts w:ascii="Arial" w:hAnsi="Arial" w:cs="Arial"/>
                        <w:color w:val="041C42"/>
                        <w:sz w:val="16"/>
                      </w:rPr>
                    </w:pPr>
                    <w:r w:rsidRPr="005E2CFA">
                      <w:rPr>
                        <w:rFonts w:ascii="Arial" w:hAnsi="Arial" w:cs="Arial"/>
                        <w:color w:val="041C42"/>
                        <w:sz w:val="16"/>
                      </w:rPr>
                      <w:t>912-478-</w:t>
                    </w:r>
                    <w:r w:rsidR="00522479">
                      <w:rPr>
                        <w:rFonts w:ascii="Arial" w:hAnsi="Arial" w:cs="Arial"/>
                        <w:color w:val="041C42"/>
                        <w:sz w:val="16"/>
                      </w:rPr>
                      <w:t>5761</w:t>
                    </w:r>
                    <w:r w:rsidR="00D30D66">
                      <w:rPr>
                        <w:rFonts w:ascii="Arial" w:hAnsi="Arial" w:cs="Arial"/>
                        <w:color w:val="041C42"/>
                        <w:sz w:val="16"/>
                      </w:rPr>
                      <w:t xml:space="preserve"> </w:t>
                    </w:r>
                    <w:r w:rsidRPr="005E2CFA">
                      <w:rPr>
                        <w:rFonts w:ascii="Arial" w:hAnsi="Arial" w:cs="Arial"/>
                        <w:color w:val="041C42"/>
                        <w:sz w:val="16"/>
                      </w:rPr>
                      <w:sym w:font="Wingdings" w:char="F09E"/>
                    </w:r>
                    <w:r w:rsidRPr="005E2CFA">
                      <w:rPr>
                        <w:rFonts w:ascii="Arial" w:hAnsi="Arial" w:cs="Arial"/>
                        <w:color w:val="041C42"/>
                        <w:sz w:val="16"/>
                      </w:rPr>
                      <w:t xml:space="preserve"> </w:t>
                    </w:r>
                    <w:r w:rsidR="00522479">
                      <w:rPr>
                        <w:rFonts w:ascii="Arial" w:hAnsi="Arial" w:cs="Arial"/>
                        <w:color w:val="041C42"/>
                        <w:sz w:val="16"/>
                      </w:rPr>
                      <w:t>meng@</w:t>
                    </w:r>
                    <w:r w:rsidR="005A39DD">
                      <w:rPr>
                        <w:rFonts w:ascii="Arial" w:hAnsi="Arial" w:cs="Arial"/>
                        <w:color w:val="041C42"/>
                        <w:sz w:val="16"/>
                      </w:rPr>
                      <w:t>g</w:t>
                    </w:r>
                    <w:r w:rsidRPr="005E2CFA">
                      <w:rPr>
                        <w:rFonts w:ascii="Arial" w:hAnsi="Arial" w:cs="Arial"/>
                        <w:color w:val="041C42"/>
                        <w:sz w:val="16"/>
                      </w:rPr>
                      <w:t>eorgia</w:t>
                    </w:r>
                    <w:r w:rsidR="005A39DD">
                      <w:rPr>
                        <w:rFonts w:ascii="Arial" w:hAnsi="Arial" w:cs="Arial"/>
                        <w:color w:val="041C42"/>
                        <w:sz w:val="16"/>
                      </w:rPr>
                      <w:t>s</w:t>
                    </w:r>
                    <w:r w:rsidR="00522479">
                      <w:rPr>
                        <w:rFonts w:ascii="Arial" w:hAnsi="Arial" w:cs="Arial"/>
                        <w:color w:val="041C42"/>
                        <w:sz w:val="16"/>
                      </w:rPr>
                      <w:t>outhern.edu</w:t>
                    </w:r>
                  </w:p>
                </w:txbxContent>
              </v:textbox>
              <w10:wrap type="square"/>
            </v:shape>
          </w:pict>
        </mc:Fallback>
      </mc:AlternateContent>
    </w:r>
    <w:r w:rsidR="00D64979">
      <w:rPr>
        <w:noProof/>
      </w:rPr>
      <w:pict w14:anchorId="011210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style="position:absolute;margin-left:-71.7pt;margin-top:-71.05pt;width:612pt;height:11in;z-index:-251658240;mso-wrap-edited:f;mso-position-horizontal-relative:margin;mso-position-vertical-relative:margin" wrapcoords="2065 1023 1826 1043 1376 1248 1297 1677 1403 2005 1429 2270 3468 2332 10800 2332 10800 20332 8179 20516 7544 20577 7571 20761 11303 20986 4924 20986 4924 21130 12732 21130 12838 21130 16624 21130 16624 20986 13103 20986 14003 20720 14056 20577 13421 20516 10774 20332 10800 2332 7703 2045 7359 1964 7359 1575 7200 1493 6644 1350 6459 1023 2065 1023">
          <v:imagedata r:id="rId1" o:title="Generic University Letterhead ALTERN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402033"/>
    <w:multiLevelType w:val="hybridMultilevel"/>
    <w:tmpl w:val="EA4AAE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81785"/>
    <w:multiLevelType w:val="hybridMultilevel"/>
    <w:tmpl w:val="1D0CBF3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tzCyMLAwNzEzMzZQ0lEKTi0uzszPAykwrAUAahfoTCwAAAA="/>
  </w:docVars>
  <w:rsids>
    <w:rsidRoot w:val="005257AE"/>
    <w:rsid w:val="00285841"/>
    <w:rsid w:val="003F615C"/>
    <w:rsid w:val="00441B44"/>
    <w:rsid w:val="00464C90"/>
    <w:rsid w:val="004919D9"/>
    <w:rsid w:val="004C72F2"/>
    <w:rsid w:val="0051765E"/>
    <w:rsid w:val="00522479"/>
    <w:rsid w:val="005257AE"/>
    <w:rsid w:val="00575259"/>
    <w:rsid w:val="005A39DD"/>
    <w:rsid w:val="005E2CFA"/>
    <w:rsid w:val="005F5865"/>
    <w:rsid w:val="005F6597"/>
    <w:rsid w:val="00624C96"/>
    <w:rsid w:val="00640AB4"/>
    <w:rsid w:val="0069221F"/>
    <w:rsid w:val="008055D0"/>
    <w:rsid w:val="00891B00"/>
    <w:rsid w:val="009252A9"/>
    <w:rsid w:val="00B17B25"/>
    <w:rsid w:val="00D30D66"/>
    <w:rsid w:val="00D37008"/>
    <w:rsid w:val="00D64979"/>
    <w:rsid w:val="00D931C4"/>
    <w:rsid w:val="00E24C4B"/>
    <w:rsid w:val="00E77813"/>
    <w:rsid w:val="00E94F44"/>
    <w:rsid w:val="00EB23AF"/>
    <w:rsid w:val="00F92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chartTrackingRefBased/>
  <w15:docId w15:val="{3A664A2D-FC85-4388-B58E-A9252E705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285841"/>
    <w:pPr>
      <w:framePr w:w="7920" w:h="1980" w:hRule="exact" w:hSpace="180" w:wrap="auto" w:hAnchor="page" w:xAlign="center" w:yAlign="bottom"/>
      <w:ind w:left="2880"/>
    </w:pPr>
    <w:rPr>
      <w:rFonts w:ascii="Calibri" w:eastAsiaTheme="majorEastAsia" w:hAnsi="Calibri" w:cstheme="majorBidi"/>
      <w:caps/>
      <w:szCs w:val="24"/>
    </w:rPr>
  </w:style>
  <w:style w:type="paragraph" w:styleId="Header">
    <w:name w:val="header"/>
    <w:basedOn w:val="Normal"/>
    <w:link w:val="HeaderChar"/>
    <w:uiPriority w:val="99"/>
    <w:unhideWhenUsed/>
    <w:rsid w:val="005257AE"/>
    <w:pPr>
      <w:tabs>
        <w:tab w:val="center" w:pos="4680"/>
        <w:tab w:val="right" w:pos="9360"/>
      </w:tabs>
    </w:pPr>
  </w:style>
  <w:style w:type="character" w:customStyle="1" w:styleId="HeaderChar">
    <w:name w:val="Header Char"/>
    <w:basedOn w:val="DefaultParagraphFont"/>
    <w:link w:val="Header"/>
    <w:uiPriority w:val="99"/>
    <w:rsid w:val="005257AE"/>
  </w:style>
  <w:style w:type="paragraph" w:styleId="Footer">
    <w:name w:val="footer"/>
    <w:basedOn w:val="Normal"/>
    <w:link w:val="FooterChar"/>
    <w:uiPriority w:val="99"/>
    <w:unhideWhenUsed/>
    <w:rsid w:val="005257AE"/>
    <w:pPr>
      <w:tabs>
        <w:tab w:val="center" w:pos="4680"/>
        <w:tab w:val="right" w:pos="9360"/>
      </w:tabs>
    </w:pPr>
  </w:style>
  <w:style w:type="character" w:customStyle="1" w:styleId="FooterChar">
    <w:name w:val="Footer Char"/>
    <w:basedOn w:val="DefaultParagraphFont"/>
    <w:link w:val="Footer"/>
    <w:uiPriority w:val="99"/>
    <w:rsid w:val="005257AE"/>
  </w:style>
  <w:style w:type="paragraph" w:styleId="Subtitle">
    <w:name w:val="Subtitle"/>
    <w:basedOn w:val="Normal"/>
    <w:next w:val="Normal"/>
    <w:link w:val="SubtitleChar"/>
    <w:uiPriority w:val="11"/>
    <w:qFormat/>
    <w:rsid w:val="004C72F2"/>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4C72F2"/>
    <w:rPr>
      <w:rFonts w:asciiTheme="minorHAnsi" w:eastAsiaTheme="minorEastAsia" w:hAnsiTheme="minorHAnsi" w:cstheme="minorBidi"/>
      <w:color w:val="5A5A5A" w:themeColor="text1" w:themeTint="A5"/>
      <w:spacing w:val="15"/>
    </w:rPr>
  </w:style>
  <w:style w:type="paragraph" w:styleId="ListParagraph">
    <w:name w:val="List Paragraph"/>
    <w:basedOn w:val="Normal"/>
    <w:uiPriority w:val="34"/>
    <w:qFormat/>
    <w:rsid w:val="006922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Georgia Southern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Gooby</dc:creator>
  <cp:keywords/>
  <dc:description/>
  <cp:lastModifiedBy>David Calamas</cp:lastModifiedBy>
  <cp:revision>2</cp:revision>
  <dcterms:created xsi:type="dcterms:W3CDTF">2019-08-20T12:38:00Z</dcterms:created>
  <dcterms:modified xsi:type="dcterms:W3CDTF">2019-08-20T12:38:00Z</dcterms:modified>
</cp:coreProperties>
</file>